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86B30" w14:textId="74D86DB9" w:rsidR="00A03EC6" w:rsidRPr="00045AA6" w:rsidRDefault="00957814" w:rsidP="00A03EC6">
      <w:pPr>
        <w:rPr>
          <w:rFonts w:ascii="Tahoma" w:eastAsia="+mn-ea" w:hAnsi="Tahoma" w:cs="Tahoma"/>
          <w:kern w:val="24"/>
          <w:sz w:val="20"/>
          <w:szCs w:val="20"/>
        </w:rPr>
      </w:pPr>
      <w:r>
        <w:rPr>
          <w:rFonts w:ascii="Tahoma" w:eastAsia="Tahoma" w:hAnsi="Tahoma" w:cs="Tahoma"/>
          <w:b/>
          <w:bCs/>
          <w:sz w:val="32"/>
          <w:szCs w:val="32"/>
        </w:rPr>
        <w:t>Authentic Project Learning Experience</w:t>
      </w:r>
      <w:r w:rsidR="00F07DB0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none" w:sz="0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10"/>
      </w:tblGrid>
      <w:tr w:rsidR="00A03EC6" w:rsidRPr="00045AA6" w14:paraId="5B03722D" w14:textId="77777777" w:rsidTr="00736E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  <w:jc w:val="center"/>
        </w:trPr>
        <w:tc>
          <w:tcPr>
            <w:tcW w:w="5000" w:type="pct"/>
            <w:tcBorders>
              <w:bottom w:val="none" w:sz="0" w:space="0" w:color="auto"/>
            </w:tcBorders>
            <w:shd w:val="clear" w:color="auto" w:fill="00B050"/>
            <w:vAlign w:val="center"/>
          </w:tcPr>
          <w:p w14:paraId="2284C843" w14:textId="53A667A7" w:rsidR="00A03EC6" w:rsidRPr="00045AA6" w:rsidRDefault="00A03EC6" w:rsidP="00ED0036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 w:rsidRPr="00045AA6">
              <w:rPr>
                <w:rFonts w:ascii="Tahoma" w:hAnsi="Tahoma" w:cs="Tahoma"/>
                <w:b/>
                <w:color w:val="FFFFFF" w:themeColor="background1"/>
              </w:rPr>
              <w:t>Program of Study 3.1.c:</w:t>
            </w:r>
            <w:r w:rsidRPr="00045AA6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="00DC73AC" w:rsidRPr="00DC73AC">
              <w:rPr>
                <w:rFonts w:ascii="Tahoma" w:hAnsi="Tahoma" w:cs="Tahoma"/>
                <w:color w:val="FFFFFF" w:themeColor="background1"/>
              </w:rPr>
              <w:t xml:space="preserve">Students demonstrate attainment of </w:t>
            </w:r>
            <w:r w:rsidR="00563549">
              <w:rPr>
                <w:rFonts w:ascii="Tahoma" w:hAnsi="Tahoma" w:cs="Tahoma"/>
                <w:color w:val="FFFFFF" w:themeColor="background1"/>
              </w:rPr>
              <w:t>career-readiness</w:t>
            </w:r>
            <w:r w:rsidR="00DC73AC" w:rsidRPr="00DC73AC">
              <w:rPr>
                <w:rFonts w:ascii="Tahoma" w:hAnsi="Tahoma" w:cs="Tahoma"/>
                <w:color w:val="FFFFFF" w:themeColor="background1"/>
              </w:rPr>
              <w:t xml:space="preserve"> competencies through authentic project</w:t>
            </w:r>
            <w:r w:rsidR="00563549">
              <w:rPr>
                <w:rFonts w:ascii="Tahoma" w:hAnsi="Tahoma" w:cs="Tahoma"/>
                <w:color w:val="FFFFFF" w:themeColor="background1"/>
              </w:rPr>
              <w:t xml:space="preserve"> learning experiences</w:t>
            </w:r>
            <w:r w:rsidR="004C2FC4"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</w:tbl>
    <w:tbl>
      <w:tblPr>
        <w:tblStyle w:val="TableGrid1"/>
        <w:tblW w:w="14215" w:type="dxa"/>
        <w:jc w:val="center"/>
        <w:tblLook w:val="04A0" w:firstRow="1" w:lastRow="0" w:firstColumn="1" w:lastColumn="0" w:noHBand="0" w:noVBand="1"/>
      </w:tblPr>
      <w:tblGrid>
        <w:gridCol w:w="7625"/>
        <w:gridCol w:w="1620"/>
        <w:gridCol w:w="1736"/>
        <w:gridCol w:w="3234"/>
      </w:tblGrid>
      <w:tr w:rsidR="00C638FA" w:rsidRPr="00C638FA" w14:paraId="061D0D09" w14:textId="4FCBADC0" w:rsidTr="00C638FA">
        <w:trPr>
          <w:trHeight w:val="1646"/>
          <w:jc w:val="center"/>
        </w:trPr>
        <w:tc>
          <w:tcPr>
            <w:tcW w:w="14215" w:type="dxa"/>
            <w:gridSpan w:val="4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68868314" w14:textId="46D49986" w:rsidR="00A76372" w:rsidRPr="00C638FA" w:rsidRDefault="00A76372" w:rsidP="00736EC8">
            <w:pPr>
              <w:spacing w:before="40" w:after="40" w:line="259" w:lineRule="auto"/>
              <w:rPr>
                <w:rFonts w:ascii="Tahoma" w:eastAsia="Calibri" w:hAnsi="Tahoma" w:cs="Tahoma"/>
                <w:b/>
                <w:bCs/>
                <w:color w:val="FFFFFF" w:themeColor="background1"/>
                <w:sz w:val="20"/>
                <w:szCs w:val="20"/>
              </w:rPr>
            </w:pPr>
            <w:r w:rsidRPr="00C638FA">
              <w:rPr>
                <w:rFonts w:ascii="Tahoma" w:eastAsia="Calibri" w:hAnsi="Tahoma" w:cs="Tahoma"/>
                <w:b/>
                <w:bCs/>
                <w:color w:val="FFFFFF" w:themeColor="background1"/>
                <w:sz w:val="20"/>
                <w:szCs w:val="20"/>
              </w:rPr>
              <w:t>Goals:</w:t>
            </w:r>
          </w:p>
          <w:p w14:paraId="0706F821" w14:textId="79485F8C" w:rsidR="001722B2" w:rsidRPr="00C638FA" w:rsidRDefault="001722B2" w:rsidP="00736EC8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eastAsia="Calibri" w:hAnsi="Tahoma" w:cs="Tahoma"/>
                <w:color w:val="FFFFFF" w:themeColor="background1"/>
                <w:sz w:val="20"/>
                <w:szCs w:val="20"/>
              </w:rPr>
            </w:pPr>
            <w:r w:rsidRPr="00C638FA"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  <w:t>Ongoing collaboration among teachers that fosters career-themed integration.</w:t>
            </w:r>
          </w:p>
          <w:p w14:paraId="3169D092" w14:textId="5E2F6904" w:rsidR="001722B2" w:rsidRPr="00C638FA" w:rsidRDefault="001722B2" w:rsidP="00736EC8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eastAsia="Calibri" w:hAnsi="Tahoma" w:cs="Tahoma"/>
                <w:color w:val="FFFFFF" w:themeColor="background1"/>
                <w:sz w:val="20"/>
                <w:szCs w:val="20"/>
              </w:rPr>
            </w:pPr>
            <w:r w:rsidRPr="00C638FA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 xml:space="preserve">Implementing extended length (10+ days) authentic project learning experiences that provide innovative solutions to real-world challenges. </w:t>
            </w:r>
            <w:r w:rsidR="00736EC8" w:rsidRPr="00C638FA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br/>
            </w:r>
            <w:r w:rsidR="008F2072" w:rsidRPr="00C638FA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(</w:t>
            </w:r>
            <w:r w:rsidRPr="00C638FA"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>Examples: NAF designed Passport Expeditions, participation in one of the monthly calendar projects such as Engineer’s Week, Computer Science Education Week, or an academy focused project which has students work on a group project to solve a challenge/problem</w:t>
            </w:r>
            <w:r w:rsidR="008F2072" w:rsidRPr="00C638FA"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>)</w:t>
            </w:r>
          </w:p>
          <w:p w14:paraId="43734EED" w14:textId="77777777" w:rsidR="001722B2" w:rsidRPr="00C638FA" w:rsidRDefault="001722B2" w:rsidP="00736EC8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eastAsia="Calibri" w:hAnsi="Tahoma" w:cs="Tahoma"/>
                <w:color w:val="FFFFFF" w:themeColor="background1"/>
                <w:sz w:val="20"/>
                <w:szCs w:val="20"/>
              </w:rPr>
            </w:pPr>
            <w:r w:rsidRPr="00C638FA"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  <w:t>Engaging industry professionals in completing authentic projects.</w:t>
            </w:r>
          </w:p>
          <w:p w14:paraId="53D58CF8" w14:textId="3A90CB25" w:rsidR="001722B2" w:rsidRPr="00C638FA" w:rsidRDefault="001722B2" w:rsidP="00736EC8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</w:pPr>
            <w:r w:rsidRPr="00C638FA"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  <w:t>Applying various technology apps to showcase original, relevant, and career/community-connected outcomes.</w:t>
            </w:r>
          </w:p>
        </w:tc>
      </w:tr>
      <w:tr w:rsidR="008F2072" w:rsidRPr="00F07DB0" w14:paraId="3ED0BC6C" w14:textId="428DE75A" w:rsidTr="00C638FA">
        <w:trPr>
          <w:trHeight w:val="800"/>
          <w:jc w:val="center"/>
        </w:trPr>
        <w:tc>
          <w:tcPr>
            <w:tcW w:w="762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84ABCF1" w14:textId="35CEF27A" w:rsidR="008F2072" w:rsidRPr="006C0A2E" w:rsidRDefault="008F2072" w:rsidP="00591651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 xml:space="preserve">Project Description </w:t>
            </w:r>
            <w:r w:rsidRPr="00CC000F">
              <w:rPr>
                <w:rFonts w:ascii="Tahoma" w:eastAsia="Calibri" w:hAnsi="Tahoma" w:cs="Tahoma"/>
                <w:bCs/>
                <w:i/>
                <w:iCs/>
                <w:color w:val="FFFFFF"/>
                <w:sz w:val="20"/>
                <w:szCs w:val="20"/>
              </w:rPr>
              <w:t xml:space="preserve">(include project </w:t>
            </w:r>
            <w:r w:rsidR="00CC000F" w:rsidRPr="00CC000F">
              <w:rPr>
                <w:rFonts w:ascii="Tahoma" w:eastAsia="Calibri" w:hAnsi="Tahoma" w:cs="Tahoma"/>
                <w:bCs/>
                <w:i/>
                <w:iCs/>
                <w:color w:val="FFFFFF"/>
                <w:sz w:val="20"/>
                <w:szCs w:val="20"/>
              </w:rPr>
              <w:t>length</w:t>
            </w:r>
            <w:r w:rsidRPr="00CC000F">
              <w:rPr>
                <w:rFonts w:ascii="Tahoma" w:eastAsia="Calibri" w:hAnsi="Tahoma" w:cs="Tahoma"/>
                <w:bCs/>
                <w:i/>
                <w:iCs/>
                <w:color w:val="FFFFFF"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63F44BD" w14:textId="68EF2978" w:rsidR="008F2072" w:rsidRPr="006C0A2E" w:rsidRDefault="008F2072" w:rsidP="00ED0036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Promotes Teacher Collaboration</w:t>
            </w:r>
          </w:p>
        </w:tc>
        <w:tc>
          <w:tcPr>
            <w:tcW w:w="173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43CE2AC" w14:textId="1AF57048" w:rsidR="008F2072" w:rsidRPr="006C0A2E" w:rsidRDefault="008F2072" w:rsidP="00ED0036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Engages Industry Professional(s)</w:t>
            </w:r>
          </w:p>
        </w:tc>
        <w:tc>
          <w:tcPr>
            <w:tcW w:w="323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8F138B1" w14:textId="6FD75651" w:rsidR="008F2072" w:rsidRPr="006C0A2E" w:rsidRDefault="008F2072" w:rsidP="00ED0036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Student Deliverable Description</w:t>
            </w:r>
          </w:p>
        </w:tc>
      </w:tr>
      <w:tr w:rsidR="008F2072" w:rsidRPr="00192321" w14:paraId="0593B4EF" w14:textId="3918C5B4" w:rsidTr="00DE50B1">
        <w:trPr>
          <w:trHeight w:val="1513"/>
          <w:jc w:val="center"/>
        </w:trPr>
        <w:tc>
          <w:tcPr>
            <w:tcW w:w="7625" w:type="dxa"/>
            <w:tcBorders>
              <w:top w:val="single" w:sz="4" w:space="0" w:color="auto"/>
            </w:tcBorders>
          </w:tcPr>
          <w:p w14:paraId="53E8CA47" w14:textId="73387F48" w:rsidR="008F2072" w:rsidRPr="00563549" w:rsidRDefault="008F2072" w:rsidP="008F2072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  <w:bookmarkStart w:id="0" w:name="_Hlk106345945"/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05669C93" w14:textId="206A1DB2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530187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24A4DE5C" w14:textId="3E558E06" w:rsidR="008F2072" w:rsidRPr="008B4025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8"/>
                <w:szCs w:val="28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 w:rsidR="00571B41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328441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73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5C77C7A" w14:textId="4DA2539B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141469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0941"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63F33DB8" w14:textId="49D9A9D8" w:rsidR="008F2072" w:rsidRPr="00563549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 w:rsidR="00571B41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78272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0941"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2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6655759" w14:textId="77777777" w:rsidR="008F2072" w:rsidRPr="00563549" w:rsidRDefault="008F2072" w:rsidP="008F2072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</w:p>
        </w:tc>
      </w:tr>
      <w:tr w:rsidR="00957814" w:rsidRPr="00192321" w14:paraId="122F0B1C" w14:textId="78D49359" w:rsidTr="00DE50B1">
        <w:trPr>
          <w:trHeight w:val="1513"/>
          <w:jc w:val="center"/>
        </w:trPr>
        <w:tc>
          <w:tcPr>
            <w:tcW w:w="7625" w:type="dxa"/>
          </w:tcPr>
          <w:p w14:paraId="1F33BD0B" w14:textId="77777777" w:rsidR="00957814" w:rsidRPr="00563549" w:rsidRDefault="00957814" w:rsidP="00957814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5DE891E0" w14:textId="77777777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86336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1EE81715" w14:textId="73364BC0" w:rsidR="00957814" w:rsidRPr="00563549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8"/>
                <w:szCs w:val="18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 w:rsidR="00571B41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105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736" w:type="dxa"/>
            <w:shd w:val="clear" w:color="auto" w:fill="FFFFFF" w:themeFill="background1"/>
            <w:vAlign w:val="center"/>
          </w:tcPr>
          <w:p w14:paraId="7EBC8DA8" w14:textId="77777777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184298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48CA4111" w14:textId="05050136" w:rsidR="00957814" w:rsidRPr="00563549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 w:rsidR="00571B41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151827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234" w:type="dxa"/>
            <w:shd w:val="clear" w:color="auto" w:fill="FFFFFF" w:themeFill="background1"/>
          </w:tcPr>
          <w:p w14:paraId="0E25A902" w14:textId="77777777" w:rsidR="00957814" w:rsidRPr="00563549" w:rsidRDefault="00957814" w:rsidP="00957814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</w:p>
        </w:tc>
      </w:tr>
      <w:tr w:rsidR="00957814" w:rsidRPr="00192321" w14:paraId="15B73ED9" w14:textId="77777777" w:rsidTr="00DE50B1">
        <w:trPr>
          <w:trHeight w:val="1513"/>
          <w:jc w:val="center"/>
        </w:trPr>
        <w:tc>
          <w:tcPr>
            <w:tcW w:w="7625" w:type="dxa"/>
          </w:tcPr>
          <w:p w14:paraId="66CC4338" w14:textId="77777777" w:rsidR="00957814" w:rsidRPr="00563549" w:rsidRDefault="00957814" w:rsidP="00957814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5F9B876C" w14:textId="77777777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35315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453BB926" w14:textId="2C0C1CDB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 w:rsidR="00571B41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162542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736" w:type="dxa"/>
            <w:shd w:val="clear" w:color="auto" w:fill="FFFFFF" w:themeFill="background1"/>
            <w:vAlign w:val="center"/>
          </w:tcPr>
          <w:p w14:paraId="61860564" w14:textId="77777777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604584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1F3ABFAC" w14:textId="67BBC5CA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 w:rsidR="00571B41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12786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234" w:type="dxa"/>
            <w:shd w:val="clear" w:color="auto" w:fill="FFFFFF" w:themeFill="background1"/>
          </w:tcPr>
          <w:p w14:paraId="2BD7ED4C" w14:textId="77777777" w:rsidR="00957814" w:rsidRPr="00563549" w:rsidRDefault="00957814" w:rsidP="00957814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</w:p>
        </w:tc>
      </w:tr>
      <w:tr w:rsidR="00957814" w:rsidRPr="00192321" w14:paraId="036F0802" w14:textId="55D165F3" w:rsidTr="00DE50B1">
        <w:trPr>
          <w:trHeight w:val="1513"/>
          <w:jc w:val="center"/>
        </w:trPr>
        <w:tc>
          <w:tcPr>
            <w:tcW w:w="7625" w:type="dxa"/>
            <w:tcBorders>
              <w:bottom w:val="single" w:sz="4" w:space="0" w:color="auto"/>
            </w:tcBorders>
          </w:tcPr>
          <w:p w14:paraId="657AC2AE" w14:textId="5977F081" w:rsidR="00957814" w:rsidRPr="00563549" w:rsidRDefault="00957814" w:rsidP="00957814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341B7079" w14:textId="77777777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125640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318B8493" w14:textId="299FB41F" w:rsidR="00957814" w:rsidRPr="00563549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8"/>
                <w:szCs w:val="18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 w:rsidR="00571B41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10354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73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B25B48E" w14:textId="77777777" w:rsidR="00957814" w:rsidRPr="00957814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22997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5069BC70" w14:textId="6ECDC5A7" w:rsidR="00957814" w:rsidRPr="00563549" w:rsidRDefault="00957814" w:rsidP="00957814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 w:rsidR="00571B41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6858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23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D410C45" w14:textId="77777777" w:rsidR="00957814" w:rsidRPr="00563549" w:rsidRDefault="00957814" w:rsidP="00957814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</w:p>
        </w:tc>
      </w:tr>
      <w:bookmarkEnd w:id="0"/>
    </w:tbl>
    <w:p w14:paraId="7D3D8FA0" w14:textId="4DE2FF34" w:rsidR="00F07DB0" w:rsidRPr="00F07DB0" w:rsidRDefault="00F07DB0" w:rsidP="00563549">
      <w:pPr>
        <w:spacing w:after="160" w:line="259" w:lineRule="auto"/>
        <w:rPr>
          <w:rFonts w:ascii="Calibri" w:eastAsia="Calibri" w:hAnsi="Calibri" w:cs="Times New Roman"/>
          <w:color w:val="000000"/>
          <w:highlight w:val="yellow"/>
        </w:rPr>
      </w:pPr>
    </w:p>
    <w:sectPr w:rsidR="00F07DB0" w:rsidRPr="00F07DB0" w:rsidSect="004224EF">
      <w:headerReference w:type="default" r:id="rId8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CB9CD" w14:textId="77777777" w:rsidR="006E3260" w:rsidRDefault="006E3260" w:rsidP="002137BE">
      <w:pPr>
        <w:spacing w:after="0" w:line="240" w:lineRule="auto"/>
      </w:pPr>
      <w:r>
        <w:separator/>
      </w:r>
    </w:p>
  </w:endnote>
  <w:endnote w:type="continuationSeparator" w:id="0">
    <w:p w14:paraId="339F9E94" w14:textId="77777777" w:rsidR="006E3260" w:rsidRDefault="006E3260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36471" w14:textId="77777777" w:rsidR="006E3260" w:rsidRDefault="006E3260" w:rsidP="002137BE">
      <w:pPr>
        <w:spacing w:after="0" w:line="240" w:lineRule="auto"/>
      </w:pPr>
      <w:r>
        <w:separator/>
      </w:r>
    </w:p>
  </w:footnote>
  <w:footnote w:type="continuationSeparator" w:id="0">
    <w:p w14:paraId="65BB7423" w14:textId="77777777" w:rsidR="006E3260" w:rsidRDefault="006E3260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3A7931" w:rsidRPr="00C67AAE" w14:paraId="0F711845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013C8513" w14:textId="77777777" w:rsidR="003A7931" w:rsidRPr="00C67AAE" w:rsidRDefault="003A7931" w:rsidP="003A7931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00BCBBFD" wp14:editId="63849B7B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09C9CDB9" w14:textId="77777777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1DE5DEF1" w14:textId="77777777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6A69364" w14:textId="785FC099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37B158D" w14:textId="0C6CB4FB" w:rsidR="000C65B7" w:rsidRPr="003A7931" w:rsidRDefault="003A7931" w:rsidP="003A793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FA9526F" wp14:editId="3D60B630">
              <wp:simplePos x="0" y="0"/>
              <wp:positionH relativeFrom="page">
                <wp:posOffset>10424</wp:posOffset>
              </wp:positionH>
              <wp:positionV relativeFrom="page">
                <wp:posOffset>11430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E12D18" id="Rectangle 3" o:spid="_x0000_s1026" style="position:absolute;margin-left:.8pt;margin-top:.9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4899"/>
    <w:multiLevelType w:val="hybridMultilevel"/>
    <w:tmpl w:val="F30011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4E56F5A"/>
    <w:multiLevelType w:val="hybridMultilevel"/>
    <w:tmpl w:val="27400568"/>
    <w:lvl w:ilvl="0" w:tplc="1DA6EE4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D5488C"/>
    <w:multiLevelType w:val="hybridMultilevel"/>
    <w:tmpl w:val="6CBCF1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2E0532AE"/>
    <w:multiLevelType w:val="hybridMultilevel"/>
    <w:tmpl w:val="98346B6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CB56D8"/>
    <w:multiLevelType w:val="hybridMultilevel"/>
    <w:tmpl w:val="A5FC3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1260EBC"/>
    <w:multiLevelType w:val="hybridMultilevel"/>
    <w:tmpl w:val="C7C68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629822765">
    <w:abstractNumId w:val="4"/>
  </w:num>
  <w:num w:numId="2" w16cid:durableId="717512310">
    <w:abstractNumId w:val="9"/>
  </w:num>
  <w:num w:numId="3" w16cid:durableId="45226339">
    <w:abstractNumId w:val="2"/>
  </w:num>
  <w:num w:numId="4" w16cid:durableId="1228761037">
    <w:abstractNumId w:val="1"/>
  </w:num>
  <w:num w:numId="5" w16cid:durableId="203491587">
    <w:abstractNumId w:val="7"/>
  </w:num>
  <w:num w:numId="6" w16cid:durableId="1126924194">
    <w:abstractNumId w:val="6"/>
  </w:num>
  <w:num w:numId="7" w16cid:durableId="3094802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96456804">
    <w:abstractNumId w:val="0"/>
  </w:num>
  <w:num w:numId="9" w16cid:durableId="1982074049">
    <w:abstractNumId w:val="8"/>
  </w:num>
  <w:num w:numId="10" w16cid:durableId="1944529977">
    <w:abstractNumId w:val="5"/>
  </w:num>
  <w:num w:numId="11" w16cid:durableId="7342041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NDQzNTczNzW1NDFW0lEKTi0uzszPAykwNKsFAOQoTo4tAAAA"/>
  </w:docVars>
  <w:rsids>
    <w:rsidRoot w:val="001C512B"/>
    <w:rsid w:val="00016B81"/>
    <w:rsid w:val="00027453"/>
    <w:rsid w:val="00045AA6"/>
    <w:rsid w:val="00082FF9"/>
    <w:rsid w:val="000A4154"/>
    <w:rsid w:val="000A6456"/>
    <w:rsid w:val="000C65B7"/>
    <w:rsid w:val="000F27F2"/>
    <w:rsid w:val="000F7828"/>
    <w:rsid w:val="00132E57"/>
    <w:rsid w:val="001361DC"/>
    <w:rsid w:val="00146510"/>
    <w:rsid w:val="00163BF6"/>
    <w:rsid w:val="00166C23"/>
    <w:rsid w:val="001722B2"/>
    <w:rsid w:val="0018042C"/>
    <w:rsid w:val="00180471"/>
    <w:rsid w:val="00192321"/>
    <w:rsid w:val="001A4C6A"/>
    <w:rsid w:val="001B125B"/>
    <w:rsid w:val="001B35D4"/>
    <w:rsid w:val="001C273C"/>
    <w:rsid w:val="001C512B"/>
    <w:rsid w:val="001E2F59"/>
    <w:rsid w:val="001F0A47"/>
    <w:rsid w:val="00205D54"/>
    <w:rsid w:val="00205DEF"/>
    <w:rsid w:val="002137BE"/>
    <w:rsid w:val="00251518"/>
    <w:rsid w:val="0025369E"/>
    <w:rsid w:val="00267EB9"/>
    <w:rsid w:val="002740FB"/>
    <w:rsid w:val="00275FBB"/>
    <w:rsid w:val="002923FA"/>
    <w:rsid w:val="002C609A"/>
    <w:rsid w:val="00314296"/>
    <w:rsid w:val="00342A81"/>
    <w:rsid w:val="00344A59"/>
    <w:rsid w:val="00347692"/>
    <w:rsid w:val="00350FFE"/>
    <w:rsid w:val="003542F7"/>
    <w:rsid w:val="003621F1"/>
    <w:rsid w:val="003878EC"/>
    <w:rsid w:val="003A10F4"/>
    <w:rsid w:val="003A3595"/>
    <w:rsid w:val="003A7931"/>
    <w:rsid w:val="003D0E19"/>
    <w:rsid w:val="003F2291"/>
    <w:rsid w:val="004224EF"/>
    <w:rsid w:val="00423023"/>
    <w:rsid w:val="00437428"/>
    <w:rsid w:val="0044221A"/>
    <w:rsid w:val="00443045"/>
    <w:rsid w:val="00446404"/>
    <w:rsid w:val="00463962"/>
    <w:rsid w:val="00463E97"/>
    <w:rsid w:val="00464D6F"/>
    <w:rsid w:val="00476FBB"/>
    <w:rsid w:val="004803F3"/>
    <w:rsid w:val="00497815"/>
    <w:rsid w:val="004C0D6F"/>
    <w:rsid w:val="004C1D24"/>
    <w:rsid w:val="004C2FC4"/>
    <w:rsid w:val="004F1695"/>
    <w:rsid w:val="00552416"/>
    <w:rsid w:val="00562ADF"/>
    <w:rsid w:val="00563549"/>
    <w:rsid w:val="00571B41"/>
    <w:rsid w:val="00577DDF"/>
    <w:rsid w:val="00585F68"/>
    <w:rsid w:val="00591651"/>
    <w:rsid w:val="00595268"/>
    <w:rsid w:val="005C500C"/>
    <w:rsid w:val="00607AC4"/>
    <w:rsid w:val="00663A22"/>
    <w:rsid w:val="00670CDD"/>
    <w:rsid w:val="00674A97"/>
    <w:rsid w:val="00684D68"/>
    <w:rsid w:val="00685136"/>
    <w:rsid w:val="00697913"/>
    <w:rsid w:val="006A4382"/>
    <w:rsid w:val="006C0A2E"/>
    <w:rsid w:val="006C378F"/>
    <w:rsid w:val="006D6EC7"/>
    <w:rsid w:val="006E0A35"/>
    <w:rsid w:val="006E3260"/>
    <w:rsid w:val="006F472E"/>
    <w:rsid w:val="00736EC8"/>
    <w:rsid w:val="007441FD"/>
    <w:rsid w:val="00791F2F"/>
    <w:rsid w:val="00793222"/>
    <w:rsid w:val="007967C3"/>
    <w:rsid w:val="007A3443"/>
    <w:rsid w:val="007B6D74"/>
    <w:rsid w:val="007C3284"/>
    <w:rsid w:val="00800482"/>
    <w:rsid w:val="00821207"/>
    <w:rsid w:val="00823FB4"/>
    <w:rsid w:val="00824F5A"/>
    <w:rsid w:val="00840932"/>
    <w:rsid w:val="00840A96"/>
    <w:rsid w:val="00855400"/>
    <w:rsid w:val="00863FBA"/>
    <w:rsid w:val="008716B9"/>
    <w:rsid w:val="0087707B"/>
    <w:rsid w:val="00894AFA"/>
    <w:rsid w:val="008B4025"/>
    <w:rsid w:val="008B4B81"/>
    <w:rsid w:val="008F2072"/>
    <w:rsid w:val="008F3326"/>
    <w:rsid w:val="00903D61"/>
    <w:rsid w:val="0090782E"/>
    <w:rsid w:val="0092528D"/>
    <w:rsid w:val="0093289B"/>
    <w:rsid w:val="00954BFF"/>
    <w:rsid w:val="00957814"/>
    <w:rsid w:val="00972029"/>
    <w:rsid w:val="0097740C"/>
    <w:rsid w:val="009905E2"/>
    <w:rsid w:val="009945B8"/>
    <w:rsid w:val="009A0941"/>
    <w:rsid w:val="009A343A"/>
    <w:rsid w:val="009A55DA"/>
    <w:rsid w:val="009B1786"/>
    <w:rsid w:val="009C412A"/>
    <w:rsid w:val="009E3F06"/>
    <w:rsid w:val="00A03EC6"/>
    <w:rsid w:val="00A11510"/>
    <w:rsid w:val="00A261DF"/>
    <w:rsid w:val="00A30B4E"/>
    <w:rsid w:val="00A602EC"/>
    <w:rsid w:val="00A62DAE"/>
    <w:rsid w:val="00A73EDA"/>
    <w:rsid w:val="00A76372"/>
    <w:rsid w:val="00A87322"/>
    <w:rsid w:val="00AA19D9"/>
    <w:rsid w:val="00AB3889"/>
    <w:rsid w:val="00AE1013"/>
    <w:rsid w:val="00AE66F2"/>
    <w:rsid w:val="00AE6E5D"/>
    <w:rsid w:val="00AF2463"/>
    <w:rsid w:val="00AF3F32"/>
    <w:rsid w:val="00B1728D"/>
    <w:rsid w:val="00B20043"/>
    <w:rsid w:val="00B454D6"/>
    <w:rsid w:val="00B86031"/>
    <w:rsid w:val="00B872F4"/>
    <w:rsid w:val="00BB06DE"/>
    <w:rsid w:val="00BC03EC"/>
    <w:rsid w:val="00C065C8"/>
    <w:rsid w:val="00C07393"/>
    <w:rsid w:val="00C07776"/>
    <w:rsid w:val="00C21BC8"/>
    <w:rsid w:val="00C25A44"/>
    <w:rsid w:val="00C30183"/>
    <w:rsid w:val="00C312CD"/>
    <w:rsid w:val="00C36B8A"/>
    <w:rsid w:val="00C43029"/>
    <w:rsid w:val="00C638FA"/>
    <w:rsid w:val="00C72D8A"/>
    <w:rsid w:val="00C7502E"/>
    <w:rsid w:val="00C76FB7"/>
    <w:rsid w:val="00C8794C"/>
    <w:rsid w:val="00CC000F"/>
    <w:rsid w:val="00CE5206"/>
    <w:rsid w:val="00D466D3"/>
    <w:rsid w:val="00D4786E"/>
    <w:rsid w:val="00D50F3D"/>
    <w:rsid w:val="00D71EE8"/>
    <w:rsid w:val="00D745AA"/>
    <w:rsid w:val="00D85DEA"/>
    <w:rsid w:val="00D91631"/>
    <w:rsid w:val="00DA0AD4"/>
    <w:rsid w:val="00DB18A5"/>
    <w:rsid w:val="00DC4F91"/>
    <w:rsid w:val="00DC73AC"/>
    <w:rsid w:val="00DD224D"/>
    <w:rsid w:val="00DE3A42"/>
    <w:rsid w:val="00DE50B1"/>
    <w:rsid w:val="00E36663"/>
    <w:rsid w:val="00E458EA"/>
    <w:rsid w:val="00E96DD0"/>
    <w:rsid w:val="00EB4EBF"/>
    <w:rsid w:val="00ED1326"/>
    <w:rsid w:val="00ED7169"/>
    <w:rsid w:val="00EE321A"/>
    <w:rsid w:val="00EF1C7C"/>
    <w:rsid w:val="00F07DB0"/>
    <w:rsid w:val="00F17BAC"/>
    <w:rsid w:val="00F17C78"/>
    <w:rsid w:val="00F377FE"/>
    <w:rsid w:val="00F50902"/>
    <w:rsid w:val="00F50D93"/>
    <w:rsid w:val="00F53BBC"/>
    <w:rsid w:val="00F55BD4"/>
    <w:rsid w:val="00F5658F"/>
    <w:rsid w:val="00F72DA2"/>
    <w:rsid w:val="00F85E72"/>
    <w:rsid w:val="00F85EE4"/>
    <w:rsid w:val="00F87356"/>
    <w:rsid w:val="00FA3A8C"/>
    <w:rsid w:val="00FC4955"/>
    <w:rsid w:val="00FC68AF"/>
    <w:rsid w:val="00FD3561"/>
    <w:rsid w:val="00FD5AA0"/>
    <w:rsid w:val="00FF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7CB88B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paragraph" w:customStyle="1" w:styleId="Default">
    <w:name w:val="Default"/>
    <w:rsid w:val="000F27F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07D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2EC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B20043"/>
    <w:pPr>
      <w:widowControl w:val="0"/>
      <w:autoSpaceDE w:val="0"/>
      <w:autoSpaceDN w:val="0"/>
      <w:spacing w:after="0" w:line="240" w:lineRule="auto"/>
    </w:pPr>
    <w:rPr>
      <w:rFonts w:ascii="DINOT" w:eastAsia="DINOT" w:hAnsi="DINOT" w:cs="DINO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20043"/>
    <w:rPr>
      <w:rFonts w:ascii="DINOT" w:eastAsia="DINOT" w:hAnsi="DINOT" w:cs="DINO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0C454-1BD9-4449-9DA0-3D3A2C1A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2</cp:revision>
  <cp:lastPrinted>2019-06-25T13:38:00Z</cp:lastPrinted>
  <dcterms:created xsi:type="dcterms:W3CDTF">2022-06-17T14:41:00Z</dcterms:created>
  <dcterms:modified xsi:type="dcterms:W3CDTF">2022-06-17T14:41:00Z</dcterms:modified>
</cp:coreProperties>
</file>